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2</w:t>
      </w:r>
      <w:r>
        <w:t xml:space="preserve"> </w:t>
      </w:r>
      <w:r>
        <w:t xml:space="preserve">December,</w:t>
      </w:r>
      <w:r>
        <w:t xml:space="preserve"> </w:t>
      </w:r>
      <w:r>
        <w:t xml:space="preserve">2016</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2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The assemblage is dominated by chert (78.02%) followed by limestone (20.59%) and small amounts of basalt, sandstone and quartz. In terms of retouched pieces, XXX of them are made of chert, XXX of them are made from limestone, which indicates hominins intended to selected chert as optimal raw material to manufacture stone tools. Based on previous study (Li, 2009; Leng, 2001),</w:t>
      </w:r>
    </w:p>
    <w:p>
      <w:pPr>
        <w:pStyle w:val="Heading2"/>
      </w:pPr>
      <w:bookmarkStart w:id="23" w:name="flakes"/>
      <w:bookmarkEnd w:id="23"/>
      <w:r>
        <w:t xml:space="preserve">Flakes</w:t>
      </w:r>
    </w:p>
    <w:p>
      <w:pPr>
        <w:pStyle w:val="FirstParagraph"/>
      </w:pPr>
      <w:r>
        <w:t xml:space="preserve">We found 195 complete unretouched flakes. The average maximum length of the flakes is 62.6 mm, the average thickness is mm. There are 175 flakes or broken flake that have distinguishable platforms, that can be divided into cortex (9.1 %), plain (61.1 %), facet (%), dihederal (10.3 %%) and focus. The shapes of platform include triangle (37.2 %), fusiform (19.6%), quadrangle (27.7%) and CDG (13.5%). Most of flakes dorsal side is partially covered with cortex (%). And the average scar number is xxx. The directions of these scars are recorded. Among them, the scars with the same directions of flake are dominated (%), following with opposite direction(%). We also found a number of centripetal scars (%).</w:t>
      </w:r>
    </w:p>
    <w:p>
      <w:pPr>
        <w:pStyle w:val="Heading2"/>
      </w:pPr>
      <w:bookmarkStart w:id="24" w:name="cores"/>
      <w:bookmarkEnd w:id="24"/>
      <w:r>
        <w:t xml:space="preserve">Cores</w:t>
      </w:r>
    </w:p>
    <w:p>
      <w:pPr>
        <w:pStyle w:val="FirstParagraph"/>
      </w:pPr>
      <w:r>
        <w:t xml:space="preserve">We found 176 cores in the lithic assemblage. According to the number of platform, there are 3 types of cores: single platform (%), double platform (%) and multiple platform (%). According to technological reduction, they can be classified as ordinary core (%), blade core (%), disc core (%) and Levallois core(%). The average max dimensions of cores are xx mm. Most of them are covered with partial cortex(%). And their location is always on platform (%) and bottom (%). The type of platform is dominated by plain (%) which suggests that most of cores are not prepared and insufficient exploited. This observation also reinforced by the small number of rotation.</w:t>
      </w:r>
    </w:p>
    <w:p>
      <w:pPr>
        <w:pStyle w:val="Heading2"/>
      </w:pPr>
      <w:bookmarkStart w:id="25" w:name="retouched-pieces"/>
      <w:bookmarkEnd w:id="25"/>
      <w:r>
        <w:t xml:space="preserve">Retouched pieces</w:t>
      </w:r>
    </w:p>
    <w:p>
      <w:pPr>
        <w:pStyle w:val="FirstParagraph"/>
      </w:pPr>
      <w:r>
        <w:t xml:space="preserve">A total of 1101 retouched pieces were found, accounting for 48.5% of lithic assemblage.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side of the piece.</w:t>
      </w:r>
    </w:p>
    <w:p>
      <w:pPr>
        <w:pStyle w:val="Heading3"/>
      </w:pPr>
      <w:bookmarkStart w:id="26" w:name="indices"/>
      <w:bookmarkEnd w:id="26"/>
      <w:r>
        <w:t xml:space="preserve">Indices</w:t>
      </w:r>
    </w:p>
    <w:p>
      <w:pPr>
        <w:pStyle w:val="Heading2"/>
      </w:pPr>
      <w:bookmarkStart w:id="27" w:name="levallois"/>
      <w:bookmarkEnd w:id="27"/>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9ec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088bf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2-13T05:48:04Z</dcterms:created>
  <dcterms:modified xsi:type="dcterms:W3CDTF">2016-12-13T05:48:04Z</dcterms:modified>
</cp:coreProperties>
</file>